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5560" w:rsidRDefault="00D81230" w:rsidP="00D81230">
      <w:pPr>
        <w:pStyle w:val="Title"/>
      </w:pPr>
      <w:r>
        <w:t>K-8 Ala Carte Ingredient Lists</w:t>
      </w:r>
      <w:r w:rsidR="00C24C7C">
        <w:t xml:space="preserve"> with Allergens</w:t>
      </w:r>
    </w:p>
    <w:p w:rsidR="00D81230" w:rsidRDefault="00735B71" w:rsidP="00735B71">
      <w:pPr>
        <w:pStyle w:val="Heading2"/>
      </w:pPr>
      <w:r w:rsidRPr="00680528">
        <w:rPr>
          <w:highlight w:val="yellow"/>
        </w:rPr>
        <w:t>Dominos Cheese Pizza- Ala Carte Only- $2.25</w:t>
      </w:r>
    </w:p>
    <w:p w:rsidR="00735B71" w:rsidRDefault="00735B71" w:rsidP="00735B71">
      <w:pPr>
        <w:pStyle w:val="Heading2"/>
      </w:pPr>
      <w:r>
        <w:t>Allergens: Milk, Soy, and Wheat</w:t>
      </w:r>
    </w:p>
    <w:p w:rsidR="00735B71" w:rsidRDefault="00735B71" w:rsidP="00735B71">
      <w:r>
        <w:rPr>
          <w:noProof/>
        </w:rPr>
        <w:drawing>
          <wp:inline distT="0" distB="0" distL="0" distR="0" wp14:anchorId="3107C260" wp14:editId="7ECEBBF2">
            <wp:extent cx="3200400" cy="193802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B71" w:rsidRDefault="00735B71" w:rsidP="00735B71">
      <w:pPr>
        <w:pStyle w:val="Heading2"/>
      </w:pPr>
      <w:r w:rsidRPr="00680528">
        <w:rPr>
          <w:highlight w:val="yellow"/>
        </w:rPr>
        <w:t>Dominos Pork and Beef Pepperoni Pizza- Ala Carte Only- $2.25</w:t>
      </w:r>
    </w:p>
    <w:p w:rsidR="00735B71" w:rsidRDefault="00735B71" w:rsidP="00735B71">
      <w:pPr>
        <w:pStyle w:val="Heading2"/>
      </w:pPr>
      <w:r>
        <w:t>Allergens: Milk, Soy, and Wheat</w:t>
      </w:r>
    </w:p>
    <w:p w:rsidR="00735B71" w:rsidRPr="00735B71" w:rsidRDefault="00735B71" w:rsidP="00735B71">
      <w:r>
        <w:rPr>
          <w:noProof/>
        </w:rPr>
        <w:drawing>
          <wp:inline distT="0" distB="0" distL="0" distR="0" wp14:anchorId="42CFBD5E" wp14:editId="12D244F8">
            <wp:extent cx="3200400" cy="2665730"/>
            <wp:effectExtent l="0" t="0" r="0" b="12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66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B71" w:rsidRDefault="000B78E6" w:rsidP="008E218E">
      <w:pPr>
        <w:pStyle w:val="Heading2"/>
      </w:pPr>
      <w:r w:rsidRPr="00680528">
        <w:rPr>
          <w:highlight w:val="yellow"/>
        </w:rPr>
        <w:t>Tuscan Cheese Pizza- Ala Carte Only- $2.25</w:t>
      </w:r>
    </w:p>
    <w:p w:rsidR="000B78E6" w:rsidRDefault="000B78E6" w:rsidP="000B78E6">
      <w:pPr>
        <w:pStyle w:val="Heading2"/>
      </w:pPr>
      <w:r>
        <w:t>Allergens: Milk, Soy, and Wheat</w:t>
      </w:r>
    </w:p>
    <w:p w:rsidR="000B78E6" w:rsidRPr="000B78E6" w:rsidRDefault="000B78E6" w:rsidP="000B78E6">
      <w:r>
        <w:rPr>
          <w:noProof/>
        </w:rPr>
        <w:drawing>
          <wp:inline distT="0" distB="0" distL="0" distR="0" wp14:anchorId="2C1B69E1" wp14:editId="22EEBA38">
            <wp:extent cx="3200400" cy="177228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77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1230" w:rsidRDefault="008E218E" w:rsidP="008E218E">
      <w:pPr>
        <w:pStyle w:val="Heading2"/>
      </w:pPr>
      <w:r w:rsidRPr="00680528">
        <w:rPr>
          <w:highlight w:val="yellow"/>
        </w:rPr>
        <w:t>Welch’s Slush- Grape</w:t>
      </w:r>
    </w:p>
    <w:p w:rsidR="008E218E" w:rsidRPr="008E218E" w:rsidRDefault="008E218E" w:rsidP="008E218E">
      <w:r>
        <w:rPr>
          <w:noProof/>
        </w:rPr>
        <w:drawing>
          <wp:inline distT="0" distB="0" distL="0" distR="0" wp14:anchorId="07B8EFBA" wp14:editId="70A1189A">
            <wp:extent cx="1876425" cy="566468"/>
            <wp:effectExtent l="0" t="0" r="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17129" cy="578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1230" w:rsidRDefault="008E218E" w:rsidP="008E218E">
      <w:pPr>
        <w:pStyle w:val="Heading2"/>
      </w:pPr>
      <w:r w:rsidRPr="00680528">
        <w:rPr>
          <w:highlight w:val="yellow"/>
        </w:rPr>
        <w:t>Brownie</w:t>
      </w:r>
    </w:p>
    <w:p w:rsidR="008E218E" w:rsidRDefault="00381717" w:rsidP="00381717">
      <w:pPr>
        <w:pStyle w:val="Heading2"/>
      </w:pPr>
      <w:r>
        <w:t>Allergens: Egg, Milk, Soy, and Wheat</w:t>
      </w:r>
    </w:p>
    <w:p w:rsidR="00381717" w:rsidRPr="00381717" w:rsidRDefault="00381717" w:rsidP="00381717">
      <w:r>
        <w:rPr>
          <w:noProof/>
        </w:rPr>
        <w:drawing>
          <wp:inline distT="0" distB="0" distL="0" distR="0" wp14:anchorId="0944009B" wp14:editId="41997F63">
            <wp:extent cx="3267075" cy="476250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1230" w:rsidRDefault="00381717" w:rsidP="00381717">
      <w:pPr>
        <w:pStyle w:val="Heading2"/>
      </w:pPr>
      <w:r w:rsidRPr="00680528">
        <w:rPr>
          <w:highlight w:val="yellow"/>
        </w:rPr>
        <w:t>Baked Cheetos</w:t>
      </w:r>
    </w:p>
    <w:p w:rsidR="00381717" w:rsidRDefault="00381717" w:rsidP="00381717">
      <w:pPr>
        <w:pStyle w:val="Heading2"/>
      </w:pPr>
      <w:r>
        <w:t>Allergens: Milk</w:t>
      </w:r>
    </w:p>
    <w:p w:rsidR="00381717" w:rsidRDefault="00381717" w:rsidP="00381717">
      <w:r>
        <w:rPr>
          <w:noProof/>
        </w:rPr>
        <w:drawing>
          <wp:inline distT="0" distB="0" distL="0" distR="0" wp14:anchorId="61EA2A73" wp14:editId="36647D3A">
            <wp:extent cx="3200400" cy="1327150"/>
            <wp:effectExtent l="0" t="0" r="0" b="63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717" w:rsidRDefault="00381717" w:rsidP="00381717">
      <w:pPr>
        <w:pStyle w:val="Heading2"/>
      </w:pPr>
      <w:r w:rsidRPr="00680528">
        <w:rPr>
          <w:highlight w:val="yellow"/>
        </w:rPr>
        <w:t xml:space="preserve">Baked Cheetos- </w:t>
      </w:r>
      <w:proofErr w:type="spellStart"/>
      <w:r w:rsidRPr="00680528">
        <w:rPr>
          <w:highlight w:val="yellow"/>
        </w:rPr>
        <w:t>Flamin</w:t>
      </w:r>
      <w:proofErr w:type="spellEnd"/>
      <w:r w:rsidRPr="00680528">
        <w:rPr>
          <w:highlight w:val="yellow"/>
        </w:rPr>
        <w:t>’ Hot</w:t>
      </w:r>
    </w:p>
    <w:p w:rsidR="00381717" w:rsidRDefault="00381717" w:rsidP="00381717">
      <w:pPr>
        <w:pStyle w:val="Heading2"/>
      </w:pPr>
      <w:r>
        <w:t>Allergens: Milk</w:t>
      </w:r>
    </w:p>
    <w:p w:rsidR="00381717" w:rsidRPr="00381717" w:rsidRDefault="00381717" w:rsidP="00381717">
      <w:r>
        <w:rPr>
          <w:noProof/>
        </w:rPr>
        <w:drawing>
          <wp:inline distT="0" distB="0" distL="0" distR="0" wp14:anchorId="60B98B29" wp14:editId="61495E18">
            <wp:extent cx="3200400" cy="1633855"/>
            <wp:effectExtent l="0" t="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63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1230" w:rsidRDefault="00381717" w:rsidP="00381717">
      <w:pPr>
        <w:pStyle w:val="Heading2"/>
      </w:pPr>
      <w:r w:rsidRPr="00680528">
        <w:rPr>
          <w:highlight w:val="yellow"/>
        </w:rPr>
        <w:lastRenderedPageBreak/>
        <w:t xml:space="preserve">Reduced Fat Doritos- </w:t>
      </w:r>
      <w:proofErr w:type="spellStart"/>
      <w:r w:rsidRPr="00680528">
        <w:rPr>
          <w:highlight w:val="yellow"/>
        </w:rPr>
        <w:t>Flamas</w:t>
      </w:r>
      <w:proofErr w:type="spellEnd"/>
    </w:p>
    <w:p w:rsidR="00381717" w:rsidRDefault="00381717" w:rsidP="00381717">
      <w:pPr>
        <w:pStyle w:val="Heading2"/>
      </w:pPr>
      <w:r>
        <w:t>Allergens: Milk</w:t>
      </w:r>
    </w:p>
    <w:p w:rsidR="00381717" w:rsidRDefault="00381717" w:rsidP="00381717">
      <w:r>
        <w:rPr>
          <w:noProof/>
        </w:rPr>
        <w:drawing>
          <wp:inline distT="0" distB="0" distL="0" distR="0" wp14:anchorId="40D6DA35" wp14:editId="37A0C48E">
            <wp:extent cx="3200400" cy="1578610"/>
            <wp:effectExtent l="0" t="0" r="0" b="25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57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717" w:rsidRDefault="00381717" w:rsidP="00381717">
      <w:pPr>
        <w:pStyle w:val="Heading2"/>
      </w:pPr>
      <w:r w:rsidRPr="00680528">
        <w:rPr>
          <w:highlight w:val="yellow"/>
        </w:rPr>
        <w:t>Reduced Fat Doritos- Cool Ranch</w:t>
      </w:r>
    </w:p>
    <w:p w:rsidR="00381717" w:rsidRDefault="00381717" w:rsidP="00381717">
      <w:pPr>
        <w:pStyle w:val="Heading2"/>
      </w:pPr>
      <w:r>
        <w:t>Allergens: Milk</w:t>
      </w:r>
    </w:p>
    <w:p w:rsidR="00381717" w:rsidRPr="00381717" w:rsidRDefault="00381717" w:rsidP="00381717">
      <w:r>
        <w:rPr>
          <w:noProof/>
        </w:rPr>
        <w:drawing>
          <wp:inline distT="0" distB="0" distL="0" distR="0" wp14:anchorId="3FA03308" wp14:editId="064B4D5F">
            <wp:extent cx="3200400" cy="160464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60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717" w:rsidRDefault="00381717" w:rsidP="00381717">
      <w:pPr>
        <w:pStyle w:val="Heading2"/>
      </w:pPr>
      <w:r w:rsidRPr="00680528">
        <w:rPr>
          <w:highlight w:val="yellow"/>
        </w:rPr>
        <w:t>Reduced Fat Doritos- Nacho Cheese</w:t>
      </w:r>
    </w:p>
    <w:p w:rsidR="00381717" w:rsidRDefault="00381717" w:rsidP="00381717">
      <w:pPr>
        <w:pStyle w:val="Heading2"/>
      </w:pPr>
      <w:r>
        <w:t>Allergens: Milk</w:t>
      </w:r>
    </w:p>
    <w:p w:rsidR="00381717" w:rsidRDefault="00381717" w:rsidP="00381717">
      <w:r>
        <w:rPr>
          <w:noProof/>
        </w:rPr>
        <w:drawing>
          <wp:inline distT="0" distB="0" distL="0" distR="0" wp14:anchorId="7D0312B2" wp14:editId="73106F19">
            <wp:extent cx="3200400" cy="1560830"/>
            <wp:effectExtent l="0" t="0" r="0" b="12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B9E" w:rsidRDefault="00D47B9E" w:rsidP="00D47B9E">
      <w:pPr>
        <w:pStyle w:val="Heading2"/>
      </w:pPr>
      <w:r w:rsidRPr="00680528">
        <w:rPr>
          <w:highlight w:val="yellow"/>
        </w:rPr>
        <w:t>Reduced Fat Doritos- Spicy Sweet Chili</w:t>
      </w:r>
    </w:p>
    <w:p w:rsidR="00D47B9E" w:rsidRDefault="00D47B9E" w:rsidP="00D47B9E">
      <w:pPr>
        <w:pStyle w:val="Heading2"/>
      </w:pPr>
      <w:r>
        <w:t>Allergens: Wheat and Soy</w:t>
      </w:r>
    </w:p>
    <w:p w:rsidR="00D47B9E" w:rsidRPr="00D47B9E" w:rsidRDefault="00D47B9E" w:rsidP="00D47B9E">
      <w:r>
        <w:rPr>
          <w:noProof/>
        </w:rPr>
        <w:drawing>
          <wp:inline distT="0" distB="0" distL="0" distR="0" wp14:anchorId="7B8E919E" wp14:editId="3F7E71E1">
            <wp:extent cx="3200400" cy="12954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B9E" w:rsidRDefault="00D47B9E" w:rsidP="00381717"/>
    <w:p w:rsidR="00381717" w:rsidRDefault="00381717" w:rsidP="00381717">
      <w:pPr>
        <w:pStyle w:val="Heading2"/>
      </w:pPr>
      <w:proofErr w:type="spellStart"/>
      <w:r w:rsidRPr="00680528">
        <w:rPr>
          <w:highlight w:val="yellow"/>
        </w:rPr>
        <w:t>Fantastix</w:t>
      </w:r>
      <w:proofErr w:type="spellEnd"/>
      <w:r w:rsidRPr="00680528">
        <w:rPr>
          <w:highlight w:val="yellow"/>
        </w:rPr>
        <w:t xml:space="preserve"> Corn &amp; Potato Crisps</w:t>
      </w:r>
      <w:r w:rsidR="00D47B9E" w:rsidRPr="00680528">
        <w:rPr>
          <w:highlight w:val="yellow"/>
        </w:rPr>
        <w:t xml:space="preserve">- </w:t>
      </w:r>
      <w:proofErr w:type="spellStart"/>
      <w:r w:rsidR="00D47B9E" w:rsidRPr="00680528">
        <w:rPr>
          <w:highlight w:val="yellow"/>
        </w:rPr>
        <w:t>Flamin</w:t>
      </w:r>
      <w:proofErr w:type="spellEnd"/>
      <w:r w:rsidR="00D47B9E" w:rsidRPr="00680528">
        <w:rPr>
          <w:highlight w:val="yellow"/>
        </w:rPr>
        <w:t>’ Hot</w:t>
      </w:r>
    </w:p>
    <w:p w:rsidR="00381717" w:rsidRDefault="00381717" w:rsidP="00381717">
      <w:pPr>
        <w:pStyle w:val="Heading2"/>
      </w:pPr>
      <w:r>
        <w:t>Allergens: Milk</w:t>
      </w:r>
    </w:p>
    <w:p w:rsidR="00381717" w:rsidRDefault="00381717" w:rsidP="00381717">
      <w:r>
        <w:rPr>
          <w:noProof/>
        </w:rPr>
        <w:drawing>
          <wp:inline distT="0" distB="0" distL="0" distR="0" wp14:anchorId="03BCF5BD" wp14:editId="3D72D7FE">
            <wp:extent cx="3200400" cy="168275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B9E" w:rsidRDefault="00D47B9E" w:rsidP="00D47B9E">
      <w:pPr>
        <w:pStyle w:val="Heading2"/>
      </w:pPr>
      <w:proofErr w:type="spellStart"/>
      <w:r w:rsidRPr="00680528">
        <w:rPr>
          <w:highlight w:val="yellow"/>
        </w:rPr>
        <w:t>Fantastix</w:t>
      </w:r>
      <w:proofErr w:type="spellEnd"/>
      <w:r w:rsidRPr="00680528">
        <w:rPr>
          <w:highlight w:val="yellow"/>
        </w:rPr>
        <w:t xml:space="preserve"> Corn &amp; Potato Crisps- Chili Cheese</w:t>
      </w:r>
    </w:p>
    <w:p w:rsidR="00D47B9E" w:rsidRDefault="00D47B9E" w:rsidP="00D47B9E">
      <w:pPr>
        <w:pStyle w:val="Heading2"/>
      </w:pPr>
      <w:r>
        <w:t>Allergens: Milk</w:t>
      </w:r>
    </w:p>
    <w:p w:rsidR="00381717" w:rsidRDefault="00D47B9E" w:rsidP="00381717">
      <w:pPr>
        <w:pStyle w:val="Heading2"/>
      </w:pPr>
      <w:r>
        <w:rPr>
          <w:noProof/>
        </w:rPr>
        <w:drawing>
          <wp:inline distT="0" distB="0" distL="0" distR="0" wp14:anchorId="5FC43273" wp14:editId="5951DF32">
            <wp:extent cx="3200400" cy="2072640"/>
            <wp:effectExtent l="0" t="0" r="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B9E" w:rsidRPr="00D47B9E" w:rsidRDefault="00D47B9E" w:rsidP="00D47B9E">
      <w:pPr>
        <w:pStyle w:val="Heading2"/>
      </w:pPr>
    </w:p>
    <w:p w:rsidR="00D81230" w:rsidRDefault="00D47B9E" w:rsidP="00D47B9E">
      <w:pPr>
        <w:pStyle w:val="Heading2"/>
      </w:pPr>
      <w:r w:rsidRPr="00680528">
        <w:rPr>
          <w:highlight w:val="yellow"/>
        </w:rPr>
        <w:t xml:space="preserve">Baked </w:t>
      </w:r>
      <w:proofErr w:type="spellStart"/>
      <w:r w:rsidRPr="00680528">
        <w:rPr>
          <w:highlight w:val="yellow"/>
        </w:rPr>
        <w:t>Funyuns</w:t>
      </w:r>
      <w:proofErr w:type="spellEnd"/>
    </w:p>
    <w:p w:rsidR="00D47B9E" w:rsidRDefault="00D47B9E" w:rsidP="00D47B9E">
      <w:pPr>
        <w:pStyle w:val="Heading2"/>
      </w:pPr>
      <w:r>
        <w:t>Allergens: Milk</w:t>
      </w:r>
    </w:p>
    <w:p w:rsidR="00D47B9E" w:rsidRPr="00D47B9E" w:rsidRDefault="00D47B9E" w:rsidP="00D47B9E">
      <w:r>
        <w:rPr>
          <w:noProof/>
        </w:rPr>
        <w:drawing>
          <wp:inline distT="0" distB="0" distL="0" distR="0" wp14:anchorId="0F7FB3D9" wp14:editId="65715A51">
            <wp:extent cx="3426498" cy="771525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29228" cy="77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B9E" w:rsidRDefault="00D47B9E" w:rsidP="00D47B9E">
      <w:pPr>
        <w:pStyle w:val="Heading2"/>
      </w:pPr>
      <w:r w:rsidRPr="00680528">
        <w:rPr>
          <w:highlight w:val="yellow"/>
        </w:rPr>
        <w:t>Baked Lay’s- Original Potato Crisps</w:t>
      </w:r>
    </w:p>
    <w:p w:rsidR="00D47B9E" w:rsidRDefault="00D47B9E" w:rsidP="00D47B9E">
      <w:pPr>
        <w:pStyle w:val="Heading2"/>
      </w:pPr>
      <w:r>
        <w:t>Allergens: Soy</w:t>
      </w:r>
    </w:p>
    <w:p w:rsidR="00D47B9E" w:rsidRDefault="00D47B9E" w:rsidP="00D47B9E">
      <w:r>
        <w:rPr>
          <w:noProof/>
        </w:rPr>
        <w:drawing>
          <wp:inline distT="0" distB="0" distL="0" distR="0" wp14:anchorId="764AB880" wp14:editId="10BB3E09">
            <wp:extent cx="3009524" cy="828571"/>
            <wp:effectExtent l="0" t="0" r="63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09524" cy="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B9E" w:rsidRDefault="00D47B9E" w:rsidP="00D47B9E">
      <w:pPr>
        <w:pStyle w:val="Heading2"/>
      </w:pPr>
      <w:r w:rsidRPr="00680528">
        <w:rPr>
          <w:highlight w:val="yellow"/>
        </w:rPr>
        <w:lastRenderedPageBreak/>
        <w:t>Baked Lay’s- Sour Cream &amp; Onion Potato Crisps</w:t>
      </w:r>
    </w:p>
    <w:p w:rsidR="00D47B9E" w:rsidRDefault="00D47B9E" w:rsidP="00D47B9E">
      <w:pPr>
        <w:pStyle w:val="Heading2"/>
      </w:pPr>
      <w:r>
        <w:t>Allergens: Milk and Soy</w:t>
      </w:r>
    </w:p>
    <w:p w:rsidR="00D47B9E" w:rsidRDefault="00D47B9E" w:rsidP="00D47B9E">
      <w:r>
        <w:rPr>
          <w:noProof/>
        </w:rPr>
        <w:drawing>
          <wp:inline distT="0" distB="0" distL="0" distR="0" wp14:anchorId="733FF42A" wp14:editId="350BF682">
            <wp:extent cx="3200400" cy="118491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18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B9E" w:rsidRDefault="00D47B9E" w:rsidP="00D47B9E">
      <w:pPr>
        <w:pStyle w:val="Heading2"/>
      </w:pPr>
      <w:proofErr w:type="spellStart"/>
      <w:r w:rsidRPr="00680528">
        <w:rPr>
          <w:highlight w:val="yellow"/>
        </w:rPr>
        <w:t>Rosati</w:t>
      </w:r>
      <w:proofErr w:type="spellEnd"/>
      <w:r w:rsidRPr="00680528">
        <w:rPr>
          <w:highlight w:val="yellow"/>
        </w:rPr>
        <w:t xml:space="preserve"> Cry Baby- Sour Cherry</w:t>
      </w:r>
    </w:p>
    <w:p w:rsidR="00D47B9E" w:rsidRDefault="00D47B9E" w:rsidP="00D47B9E">
      <w:r>
        <w:rPr>
          <w:noProof/>
        </w:rPr>
        <w:drawing>
          <wp:inline distT="0" distB="0" distL="0" distR="0" wp14:anchorId="356D8C70" wp14:editId="06FC048E">
            <wp:extent cx="3200400" cy="679450"/>
            <wp:effectExtent l="0" t="0" r="0" b="63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B9E" w:rsidRDefault="00D47B9E" w:rsidP="00D47B9E">
      <w:r>
        <w:rPr>
          <w:noProof/>
        </w:rPr>
        <w:drawing>
          <wp:inline distT="0" distB="0" distL="0" distR="0" wp14:anchorId="548DE954" wp14:editId="3EEB9676">
            <wp:extent cx="3200400" cy="62928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2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E77" w:rsidRDefault="00457E77" w:rsidP="00F739EC">
      <w:pPr>
        <w:pStyle w:val="Heading2"/>
      </w:pPr>
      <w:r w:rsidRPr="00680528">
        <w:rPr>
          <w:highlight w:val="yellow"/>
        </w:rPr>
        <w:t xml:space="preserve">Fruit Roll Up- </w:t>
      </w:r>
      <w:proofErr w:type="spellStart"/>
      <w:r w:rsidRPr="00680528">
        <w:rPr>
          <w:highlight w:val="yellow"/>
        </w:rPr>
        <w:t>Blastin</w:t>
      </w:r>
      <w:proofErr w:type="spellEnd"/>
      <w:r w:rsidRPr="00680528">
        <w:rPr>
          <w:highlight w:val="yellow"/>
        </w:rPr>
        <w:t>’ Berry Hot Colors</w:t>
      </w:r>
    </w:p>
    <w:p w:rsidR="00457E77" w:rsidRDefault="00457E77" w:rsidP="00457E77">
      <w:r>
        <w:rPr>
          <w:noProof/>
        </w:rPr>
        <w:drawing>
          <wp:inline distT="0" distB="0" distL="0" distR="0" wp14:anchorId="2D7D3227" wp14:editId="40268B74">
            <wp:extent cx="3200400" cy="54292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E77" w:rsidRDefault="00457E77" w:rsidP="00F739EC">
      <w:pPr>
        <w:pStyle w:val="Heading2"/>
      </w:pPr>
    </w:p>
    <w:p w:rsidR="00D47B9E" w:rsidRDefault="00F739EC" w:rsidP="00F739EC">
      <w:pPr>
        <w:pStyle w:val="Heading2"/>
      </w:pPr>
      <w:r w:rsidRPr="00680528">
        <w:rPr>
          <w:highlight w:val="yellow"/>
        </w:rPr>
        <w:t>Cookie- Chocolate Chip</w:t>
      </w:r>
    </w:p>
    <w:p w:rsidR="00F739EC" w:rsidRDefault="00F739EC" w:rsidP="00F739EC">
      <w:pPr>
        <w:pStyle w:val="Heading2"/>
      </w:pPr>
      <w:r>
        <w:t>Allergens: Wheat, Eggs, Dairy, and Soy</w:t>
      </w:r>
    </w:p>
    <w:p w:rsidR="00F739EC" w:rsidRDefault="00F739EC" w:rsidP="00F739EC">
      <w:r>
        <w:rPr>
          <w:noProof/>
        </w:rPr>
        <w:drawing>
          <wp:inline distT="0" distB="0" distL="0" distR="0" wp14:anchorId="47BAD67B" wp14:editId="65E385B1">
            <wp:extent cx="3200400" cy="2053590"/>
            <wp:effectExtent l="0" t="0" r="0" b="381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05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E77" w:rsidRDefault="00457E77" w:rsidP="00457E77">
      <w:pPr>
        <w:pStyle w:val="Heading2"/>
      </w:pPr>
      <w:r w:rsidRPr="00680528">
        <w:rPr>
          <w:highlight w:val="yellow"/>
        </w:rPr>
        <w:t>Cookie- Sugar</w:t>
      </w:r>
    </w:p>
    <w:p w:rsidR="00457E77" w:rsidRDefault="00457E77" w:rsidP="00457E77">
      <w:pPr>
        <w:pStyle w:val="Heading2"/>
      </w:pPr>
      <w:r>
        <w:t>Allergens: Eggs, Milk, Soy Beans and Wheat</w:t>
      </w:r>
    </w:p>
    <w:p w:rsidR="00457E77" w:rsidRPr="00457E77" w:rsidRDefault="00457E77" w:rsidP="00457E77">
      <w:r>
        <w:rPr>
          <w:noProof/>
        </w:rPr>
        <w:drawing>
          <wp:inline distT="0" distB="0" distL="0" distR="0" wp14:anchorId="1EBE506E" wp14:editId="123E8980">
            <wp:extent cx="3200400" cy="244221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44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39EC" w:rsidRDefault="00F739EC" w:rsidP="00F739EC">
      <w:pPr>
        <w:pStyle w:val="Heading2"/>
      </w:pPr>
      <w:r w:rsidRPr="00680528">
        <w:rPr>
          <w:highlight w:val="yellow"/>
        </w:rPr>
        <w:t>Cookie</w:t>
      </w:r>
      <w:r w:rsidR="00457E77" w:rsidRPr="00680528">
        <w:rPr>
          <w:highlight w:val="yellow"/>
        </w:rPr>
        <w:t>- Candy</w:t>
      </w:r>
      <w:r w:rsidR="00457E77">
        <w:t xml:space="preserve"> </w:t>
      </w:r>
    </w:p>
    <w:p w:rsidR="00F739EC" w:rsidRDefault="00F739EC" w:rsidP="00F739EC">
      <w:pPr>
        <w:pStyle w:val="Heading2"/>
      </w:pPr>
      <w:r>
        <w:t>Allergens: Eggs, Milk, Soy Beans, and Wheat</w:t>
      </w:r>
    </w:p>
    <w:p w:rsidR="00F739EC" w:rsidRPr="00F739EC" w:rsidRDefault="00457E77" w:rsidP="00F739EC">
      <w:r>
        <w:rPr>
          <w:noProof/>
        </w:rPr>
        <w:drawing>
          <wp:inline distT="0" distB="0" distL="0" distR="0" wp14:anchorId="21E1C6EC" wp14:editId="2BE9F292">
            <wp:extent cx="3200400" cy="257111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57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E77" w:rsidRDefault="00457E77" w:rsidP="00457E77">
      <w:pPr>
        <w:pStyle w:val="Heading2"/>
      </w:pPr>
      <w:r>
        <w:t xml:space="preserve"> </w:t>
      </w:r>
      <w:r w:rsidRPr="00680528">
        <w:rPr>
          <w:highlight w:val="yellow"/>
        </w:rPr>
        <w:t>Ice Cream- Chocolate and Vanilla Cup</w:t>
      </w:r>
    </w:p>
    <w:p w:rsidR="00457E77" w:rsidRDefault="00457E77" w:rsidP="00457E77">
      <w:pPr>
        <w:pStyle w:val="Heading2"/>
      </w:pPr>
      <w:r>
        <w:t>Allergens: Milk</w:t>
      </w:r>
    </w:p>
    <w:p w:rsidR="00457E77" w:rsidRDefault="00457E77" w:rsidP="00457E77">
      <w:r>
        <w:rPr>
          <w:noProof/>
        </w:rPr>
        <w:drawing>
          <wp:inline distT="0" distB="0" distL="0" distR="0" wp14:anchorId="10A66775" wp14:editId="338EEA2E">
            <wp:extent cx="2742857" cy="742857"/>
            <wp:effectExtent l="0" t="0" r="635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42857" cy="7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70AF" w:rsidRDefault="00BA70AF" w:rsidP="00BA70AF">
      <w:pPr>
        <w:pStyle w:val="Heading2"/>
      </w:pPr>
      <w:r w:rsidRPr="00680528">
        <w:rPr>
          <w:highlight w:val="yellow"/>
        </w:rPr>
        <w:t>Ice Cream- Vanilla Fudge Swirl Cone</w:t>
      </w:r>
    </w:p>
    <w:p w:rsidR="00BA70AF" w:rsidRDefault="00BA70AF" w:rsidP="00BA70AF">
      <w:pPr>
        <w:pStyle w:val="Heading2"/>
      </w:pPr>
      <w:r>
        <w:t>Allergens: Milk, Soy, and Wheat</w:t>
      </w:r>
    </w:p>
    <w:p w:rsidR="00BA70AF" w:rsidRDefault="00BA70AF" w:rsidP="00BA70AF">
      <w:r>
        <w:rPr>
          <w:noProof/>
        </w:rPr>
        <w:drawing>
          <wp:inline distT="0" distB="0" distL="0" distR="0" wp14:anchorId="319ECE6A" wp14:editId="4A0B8F11">
            <wp:extent cx="3038095" cy="933333"/>
            <wp:effectExtent l="0" t="0" r="0" b="63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038095" cy="9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70AF" w:rsidRDefault="00BA70AF" w:rsidP="00BA70AF">
      <w:pPr>
        <w:pStyle w:val="Heading2"/>
      </w:pPr>
      <w:r w:rsidRPr="00680528">
        <w:rPr>
          <w:highlight w:val="yellow"/>
        </w:rPr>
        <w:t>Ice Cream- Cookies and Cream Cone</w:t>
      </w:r>
    </w:p>
    <w:p w:rsidR="00BA70AF" w:rsidRDefault="00BA70AF" w:rsidP="00BA70AF">
      <w:pPr>
        <w:pStyle w:val="Heading2"/>
      </w:pPr>
      <w:r>
        <w:t>Allergens: Milk, Soy, and Wheat</w:t>
      </w:r>
    </w:p>
    <w:p w:rsidR="00457E77" w:rsidRDefault="00BA70AF" w:rsidP="00BA70AF">
      <w:r>
        <w:rPr>
          <w:noProof/>
        </w:rPr>
        <w:drawing>
          <wp:inline distT="0" distB="0" distL="0" distR="0" wp14:anchorId="6F121A8B" wp14:editId="72AF473E">
            <wp:extent cx="3123809" cy="1247619"/>
            <wp:effectExtent l="0" t="0" r="63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23809" cy="1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70AF" w:rsidRDefault="00BA70AF" w:rsidP="00BA70AF">
      <w:pPr>
        <w:pStyle w:val="Heading2"/>
      </w:pPr>
      <w:r w:rsidRPr="00680528">
        <w:rPr>
          <w:highlight w:val="yellow"/>
        </w:rPr>
        <w:t>Ice Cream- Chocolate Sundae Crunch Bar</w:t>
      </w:r>
    </w:p>
    <w:p w:rsidR="00BA70AF" w:rsidRDefault="00BA70AF" w:rsidP="00BA70AF">
      <w:pPr>
        <w:pStyle w:val="Heading2"/>
      </w:pPr>
      <w:r>
        <w:t>Allergens: Milk, Soy, and Wheat</w:t>
      </w:r>
    </w:p>
    <w:p w:rsidR="00457E77" w:rsidRDefault="00BA70AF" w:rsidP="00BA70AF">
      <w:r>
        <w:rPr>
          <w:noProof/>
        </w:rPr>
        <w:drawing>
          <wp:inline distT="0" distB="0" distL="0" distR="0" wp14:anchorId="5BBA5851" wp14:editId="3E885218">
            <wp:extent cx="2828571" cy="1142857"/>
            <wp:effectExtent l="0" t="0" r="0" b="63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28571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C7C" w:rsidRDefault="00C24C7C" w:rsidP="00C24C7C">
      <w:pPr>
        <w:pStyle w:val="Heading2"/>
      </w:pPr>
      <w:r w:rsidRPr="00680528">
        <w:rPr>
          <w:highlight w:val="yellow"/>
        </w:rPr>
        <w:t>Ice Cream- Strawberry Sundae Crunch Bar</w:t>
      </w:r>
    </w:p>
    <w:p w:rsidR="00C24C7C" w:rsidRDefault="00C24C7C" w:rsidP="00C24C7C">
      <w:pPr>
        <w:pStyle w:val="Heading2"/>
      </w:pPr>
      <w:r>
        <w:t>Allergens: Milk, Soy, and Wheat</w:t>
      </w:r>
    </w:p>
    <w:p w:rsidR="00C24C7C" w:rsidRDefault="00C24C7C" w:rsidP="00C24C7C">
      <w:r>
        <w:rPr>
          <w:noProof/>
        </w:rPr>
        <w:drawing>
          <wp:inline distT="0" distB="0" distL="0" distR="0" wp14:anchorId="3D86578F" wp14:editId="043380A3">
            <wp:extent cx="3000000" cy="1200000"/>
            <wp:effectExtent l="0" t="0" r="0" b="63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00000" cy="12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C7C" w:rsidRDefault="00C24C7C" w:rsidP="00C24C7C">
      <w:pPr>
        <w:pStyle w:val="Heading2"/>
      </w:pPr>
      <w:r w:rsidRPr="00680528">
        <w:rPr>
          <w:highlight w:val="yellow"/>
        </w:rPr>
        <w:t>Ice Cream- Vanilla Ice Cream Sandwich</w:t>
      </w:r>
    </w:p>
    <w:p w:rsidR="00C24C7C" w:rsidRDefault="00C24C7C" w:rsidP="00C24C7C">
      <w:pPr>
        <w:pStyle w:val="Heading2"/>
      </w:pPr>
      <w:r>
        <w:t>Allergens: Milk, Soy, and Wheat</w:t>
      </w:r>
    </w:p>
    <w:p w:rsidR="00C24C7C" w:rsidRDefault="00C24C7C" w:rsidP="00C24C7C">
      <w:r>
        <w:rPr>
          <w:noProof/>
        </w:rPr>
        <w:drawing>
          <wp:inline distT="0" distB="0" distL="0" distR="0" wp14:anchorId="74B82230" wp14:editId="637C6F30">
            <wp:extent cx="3133333" cy="10000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0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C7C" w:rsidRPr="00680528" w:rsidRDefault="00C24C7C" w:rsidP="00C24C7C">
      <w:pPr>
        <w:pStyle w:val="Heading2"/>
        <w:rPr>
          <w:highlight w:val="yellow"/>
        </w:rPr>
      </w:pPr>
      <w:r w:rsidRPr="00680528">
        <w:rPr>
          <w:highlight w:val="yellow"/>
        </w:rPr>
        <w:t>Ice Cream- Classic Fudge Bar</w:t>
      </w:r>
    </w:p>
    <w:p w:rsidR="00C24C7C" w:rsidRDefault="00C24C7C" w:rsidP="00C24C7C">
      <w:pPr>
        <w:pStyle w:val="Heading2"/>
      </w:pPr>
      <w:r w:rsidRPr="00680528">
        <w:t>Allergens: Milk</w:t>
      </w:r>
    </w:p>
    <w:p w:rsidR="00C24C7C" w:rsidRDefault="00C24C7C" w:rsidP="00C24C7C">
      <w:pPr>
        <w:pStyle w:val="Heading2"/>
      </w:pPr>
      <w:r>
        <w:rPr>
          <w:noProof/>
        </w:rPr>
        <w:drawing>
          <wp:inline distT="0" distB="0" distL="0" distR="0" wp14:anchorId="15A88F10" wp14:editId="545A2058">
            <wp:extent cx="2923809" cy="485714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923809" cy="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C7C" w:rsidRDefault="00C24C7C" w:rsidP="00C24C7C">
      <w:pPr>
        <w:pStyle w:val="Heading2"/>
      </w:pPr>
      <w:r w:rsidRPr="00680528">
        <w:rPr>
          <w:highlight w:val="yellow"/>
        </w:rPr>
        <w:t>Ice Cream- Classic Orange Dream Bar</w:t>
      </w:r>
    </w:p>
    <w:p w:rsidR="00C24C7C" w:rsidRDefault="00C24C7C" w:rsidP="00C24C7C">
      <w:pPr>
        <w:pStyle w:val="Heading2"/>
      </w:pPr>
      <w:r>
        <w:t>Allergens: Milk</w:t>
      </w:r>
    </w:p>
    <w:p w:rsidR="00C24C7C" w:rsidRPr="00C24C7C" w:rsidRDefault="00C24C7C" w:rsidP="00C24C7C">
      <w:r>
        <w:rPr>
          <w:noProof/>
        </w:rPr>
        <w:drawing>
          <wp:inline distT="0" distB="0" distL="0" distR="0" wp14:anchorId="0E4C7BCD" wp14:editId="1CE116DF">
            <wp:extent cx="3200400" cy="88074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8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C7C" w:rsidRDefault="00C24C7C" w:rsidP="00C24C7C">
      <w:pPr>
        <w:pStyle w:val="Heading2"/>
      </w:pPr>
      <w:r w:rsidRPr="00680528">
        <w:rPr>
          <w:highlight w:val="yellow"/>
        </w:rPr>
        <w:t>Ice Cream- Banana Fudge Bomb Pop Jr.</w:t>
      </w:r>
    </w:p>
    <w:p w:rsidR="00C24C7C" w:rsidRDefault="00C24C7C" w:rsidP="00C24C7C">
      <w:pPr>
        <w:pStyle w:val="Heading2"/>
      </w:pPr>
      <w:r>
        <w:t>Allergens: Milk</w:t>
      </w:r>
    </w:p>
    <w:p w:rsidR="00C24C7C" w:rsidRPr="00C24C7C" w:rsidRDefault="00C24C7C" w:rsidP="00C24C7C">
      <w:r>
        <w:rPr>
          <w:noProof/>
        </w:rPr>
        <w:drawing>
          <wp:inline distT="0" distB="0" distL="0" distR="0" wp14:anchorId="248368D9" wp14:editId="794C3AF3">
            <wp:extent cx="2942857" cy="609524"/>
            <wp:effectExtent l="0" t="0" r="0" b="63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C7C" w:rsidRDefault="00C24C7C" w:rsidP="00C24C7C">
      <w:pPr>
        <w:pStyle w:val="Heading2"/>
      </w:pPr>
      <w:r w:rsidRPr="00680528">
        <w:rPr>
          <w:highlight w:val="yellow"/>
        </w:rPr>
        <w:t>Ice Cream- Strawberry Banana Fruit Bomb Pop Jr.</w:t>
      </w:r>
    </w:p>
    <w:p w:rsidR="00C24C7C" w:rsidRDefault="00C24C7C" w:rsidP="00C24C7C">
      <w:pPr>
        <w:pStyle w:val="Heading2"/>
      </w:pPr>
      <w:r>
        <w:t>Allergens: Milk</w:t>
      </w:r>
    </w:p>
    <w:p w:rsidR="00C24C7C" w:rsidRPr="00C24C7C" w:rsidRDefault="00C24C7C" w:rsidP="00C24C7C">
      <w:r>
        <w:rPr>
          <w:noProof/>
        </w:rPr>
        <w:drawing>
          <wp:inline distT="0" distB="0" distL="0" distR="0" wp14:anchorId="6D8AE857" wp14:editId="1CC064D8">
            <wp:extent cx="3200400" cy="69469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9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C7C" w:rsidRDefault="00C24C7C" w:rsidP="00C24C7C">
      <w:pPr>
        <w:pStyle w:val="Heading2"/>
      </w:pPr>
      <w:r w:rsidRPr="00680528">
        <w:rPr>
          <w:highlight w:val="yellow"/>
        </w:rPr>
        <w:t>Ice Cream- Strawberry Raspberry Fruit Bomb Pop Jr.</w:t>
      </w:r>
    </w:p>
    <w:p w:rsidR="00C24C7C" w:rsidRDefault="00C24C7C" w:rsidP="00C24C7C">
      <w:pPr>
        <w:pStyle w:val="Heading2"/>
      </w:pPr>
      <w:r>
        <w:t>Allergens: Milk</w:t>
      </w:r>
    </w:p>
    <w:p w:rsidR="00C24C7C" w:rsidRPr="00C24C7C" w:rsidRDefault="00C24C7C" w:rsidP="00C24C7C">
      <w:r>
        <w:rPr>
          <w:noProof/>
        </w:rPr>
        <w:drawing>
          <wp:inline distT="0" distB="0" distL="0" distR="0" wp14:anchorId="00F64B06" wp14:editId="4094B66C">
            <wp:extent cx="3200400" cy="64770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C7C" w:rsidRDefault="00C24C7C" w:rsidP="00C24C7C">
      <w:pPr>
        <w:pStyle w:val="Heading2"/>
      </w:pPr>
      <w:r w:rsidRPr="00680528">
        <w:rPr>
          <w:highlight w:val="yellow"/>
        </w:rPr>
        <w:t xml:space="preserve">Ice Cream- </w:t>
      </w:r>
      <w:proofErr w:type="spellStart"/>
      <w:r w:rsidRPr="00680528">
        <w:rPr>
          <w:highlight w:val="yellow"/>
        </w:rPr>
        <w:t>FrozFruit</w:t>
      </w:r>
      <w:proofErr w:type="spellEnd"/>
      <w:r w:rsidRPr="00680528">
        <w:rPr>
          <w:highlight w:val="yellow"/>
        </w:rPr>
        <w:t xml:space="preserve"> Chunky Strawberry</w:t>
      </w:r>
    </w:p>
    <w:p w:rsidR="00C24C7C" w:rsidRDefault="00C24C7C" w:rsidP="00C24C7C">
      <w:r>
        <w:rPr>
          <w:noProof/>
        </w:rPr>
        <w:drawing>
          <wp:inline distT="0" distB="0" distL="0" distR="0" wp14:anchorId="15624C9F" wp14:editId="74D99F61">
            <wp:extent cx="2748978" cy="5715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752948" cy="57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C7C" w:rsidRDefault="00C24C7C" w:rsidP="00C24C7C">
      <w:pPr>
        <w:pStyle w:val="Heading2"/>
      </w:pPr>
      <w:r w:rsidRPr="00680528">
        <w:rPr>
          <w:highlight w:val="yellow"/>
        </w:rPr>
        <w:t xml:space="preserve">Ice Cream- </w:t>
      </w:r>
      <w:proofErr w:type="spellStart"/>
      <w:r w:rsidRPr="00680528">
        <w:rPr>
          <w:highlight w:val="yellow"/>
        </w:rPr>
        <w:t>FrozFruit</w:t>
      </w:r>
      <w:proofErr w:type="spellEnd"/>
      <w:r w:rsidRPr="00680528">
        <w:rPr>
          <w:highlight w:val="yellow"/>
        </w:rPr>
        <w:t xml:space="preserve"> Chunky Pineapple</w:t>
      </w:r>
    </w:p>
    <w:p w:rsidR="00C24C7C" w:rsidRPr="00C24C7C" w:rsidRDefault="00C24C7C" w:rsidP="00C24C7C">
      <w:r>
        <w:rPr>
          <w:noProof/>
        </w:rPr>
        <w:drawing>
          <wp:inline distT="0" distB="0" distL="0" distR="0" wp14:anchorId="06771849" wp14:editId="5E06EDDE">
            <wp:extent cx="2748821" cy="523875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757261" cy="525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C7C" w:rsidRPr="00C24C7C" w:rsidRDefault="00C24C7C" w:rsidP="00C24C7C"/>
    <w:p w:rsidR="00D81230" w:rsidRDefault="00D81230" w:rsidP="00D81230">
      <w:pPr>
        <w:pStyle w:val="Title"/>
      </w:pPr>
      <w:r>
        <w:t>9-12 Ala Carte Ingredient Lists</w:t>
      </w:r>
      <w:r w:rsidR="00C24C7C">
        <w:t xml:space="preserve"> with Allergens</w:t>
      </w:r>
    </w:p>
    <w:p w:rsidR="00DF1794" w:rsidRPr="00DF1794" w:rsidRDefault="00DF1794" w:rsidP="00DF1794"/>
    <w:p w:rsidR="00D81230" w:rsidRDefault="00D81230" w:rsidP="00D81230">
      <w:pPr>
        <w:pStyle w:val="Heading2"/>
      </w:pPr>
      <w:r w:rsidRPr="00680528">
        <w:rPr>
          <w:highlight w:val="yellow"/>
        </w:rPr>
        <w:t xml:space="preserve">Smucker’s </w:t>
      </w:r>
      <w:proofErr w:type="spellStart"/>
      <w:r w:rsidRPr="00680528">
        <w:rPr>
          <w:highlight w:val="yellow"/>
        </w:rPr>
        <w:t>Uncrustable</w:t>
      </w:r>
      <w:proofErr w:type="spellEnd"/>
      <w:r w:rsidRPr="00680528">
        <w:rPr>
          <w:highlight w:val="yellow"/>
        </w:rPr>
        <w:t>- Grape</w:t>
      </w:r>
    </w:p>
    <w:p w:rsidR="00A97844" w:rsidRPr="00A97844" w:rsidRDefault="00A97844" w:rsidP="00A97844">
      <w:pPr>
        <w:pStyle w:val="Heading2"/>
      </w:pPr>
      <w:r>
        <w:t>Allergens: Peanuts and Wheat</w:t>
      </w:r>
    </w:p>
    <w:p w:rsidR="00D81230" w:rsidRDefault="00D81230" w:rsidP="00D81230">
      <w:r>
        <w:rPr>
          <w:noProof/>
        </w:rPr>
        <w:drawing>
          <wp:inline distT="0" distB="0" distL="0" distR="0" wp14:anchorId="060DA1F9" wp14:editId="32A87815">
            <wp:extent cx="3400425" cy="185102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185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5CB5" w:rsidRPr="002F5CB5" w:rsidRDefault="00D81230" w:rsidP="002F5CB5">
      <w:pPr>
        <w:pStyle w:val="Heading2"/>
      </w:pPr>
      <w:r w:rsidRPr="00680528">
        <w:rPr>
          <w:highlight w:val="yellow"/>
        </w:rPr>
        <w:t>Propel- Watermelon</w:t>
      </w:r>
    </w:p>
    <w:p w:rsidR="00D81230" w:rsidRDefault="00D81230" w:rsidP="00D81230">
      <w:r>
        <w:rPr>
          <w:noProof/>
        </w:rPr>
        <w:drawing>
          <wp:inline distT="0" distB="0" distL="0" distR="0" wp14:anchorId="3A7B9486" wp14:editId="05EB1110">
            <wp:extent cx="2076190" cy="1371429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076190" cy="1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1230" w:rsidRDefault="00D81230" w:rsidP="00D81230">
      <w:pPr>
        <w:pStyle w:val="Heading2"/>
      </w:pPr>
      <w:r w:rsidRPr="00680528">
        <w:rPr>
          <w:highlight w:val="yellow"/>
        </w:rPr>
        <w:t>Propel- Strawberry Kiwi</w:t>
      </w:r>
    </w:p>
    <w:p w:rsidR="00D81230" w:rsidRDefault="00D81230" w:rsidP="00D81230">
      <w:r>
        <w:rPr>
          <w:noProof/>
        </w:rPr>
        <w:drawing>
          <wp:inline distT="0" distB="0" distL="0" distR="0" wp14:anchorId="0865D2CB" wp14:editId="72B523BE">
            <wp:extent cx="2047619" cy="1333333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047619" cy="1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1230" w:rsidRDefault="00D81230" w:rsidP="00D81230">
      <w:pPr>
        <w:pStyle w:val="Heading2"/>
      </w:pPr>
      <w:r w:rsidRPr="00680528">
        <w:rPr>
          <w:highlight w:val="yellow"/>
        </w:rPr>
        <w:t>G2- Clear Mixed Berry</w:t>
      </w:r>
    </w:p>
    <w:p w:rsidR="00D81230" w:rsidRDefault="00D81230" w:rsidP="00D81230">
      <w:r>
        <w:rPr>
          <w:noProof/>
        </w:rPr>
        <w:drawing>
          <wp:inline distT="0" distB="0" distL="0" distR="0" wp14:anchorId="7B5FE549" wp14:editId="6128D91E">
            <wp:extent cx="1914286" cy="514286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914286" cy="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1230" w:rsidRDefault="00D81230" w:rsidP="00D81230">
      <w:pPr>
        <w:pStyle w:val="Heading2"/>
      </w:pPr>
      <w:r w:rsidRPr="00680528">
        <w:rPr>
          <w:highlight w:val="yellow"/>
        </w:rPr>
        <w:t>G2- Fruit Punch</w:t>
      </w:r>
    </w:p>
    <w:p w:rsidR="00D81230" w:rsidRDefault="00D81230" w:rsidP="00D81230">
      <w:r>
        <w:rPr>
          <w:noProof/>
        </w:rPr>
        <w:drawing>
          <wp:inline distT="0" distB="0" distL="0" distR="0" wp14:anchorId="66D506F4" wp14:editId="75FA1905">
            <wp:extent cx="2019048" cy="590476"/>
            <wp:effectExtent l="0" t="0" r="63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019048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592" w:rsidRDefault="009E6592" w:rsidP="009E6592">
      <w:pPr>
        <w:pStyle w:val="Heading2"/>
      </w:pPr>
      <w:r w:rsidRPr="00680528">
        <w:rPr>
          <w:highlight w:val="yellow"/>
        </w:rPr>
        <w:t>G2- Glacier Freeze</w:t>
      </w:r>
    </w:p>
    <w:p w:rsidR="009E6592" w:rsidRDefault="009E6592" w:rsidP="009E6592">
      <w:r>
        <w:rPr>
          <w:noProof/>
        </w:rPr>
        <w:drawing>
          <wp:inline distT="0" distB="0" distL="0" distR="0" wp14:anchorId="6FF684E1" wp14:editId="0AF683E7">
            <wp:extent cx="1847619" cy="590476"/>
            <wp:effectExtent l="0" t="0" r="635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847619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592" w:rsidRDefault="009E6592" w:rsidP="009E6592">
      <w:pPr>
        <w:pStyle w:val="Heading2"/>
      </w:pPr>
      <w:r w:rsidRPr="00680528">
        <w:rPr>
          <w:highlight w:val="yellow"/>
        </w:rPr>
        <w:t>G2- Orange</w:t>
      </w:r>
    </w:p>
    <w:p w:rsidR="009E6592" w:rsidRDefault="009E6592" w:rsidP="009E6592">
      <w:r>
        <w:rPr>
          <w:noProof/>
        </w:rPr>
        <w:drawing>
          <wp:inline distT="0" distB="0" distL="0" distR="0" wp14:anchorId="78B3C091" wp14:editId="59D96995">
            <wp:extent cx="1876190" cy="600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876190" cy="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592" w:rsidRDefault="009E6592" w:rsidP="009E6592">
      <w:pPr>
        <w:pStyle w:val="Heading2"/>
      </w:pPr>
      <w:r w:rsidRPr="00680528">
        <w:rPr>
          <w:highlight w:val="yellow"/>
        </w:rPr>
        <w:t>G2- Grape</w:t>
      </w:r>
    </w:p>
    <w:p w:rsidR="009E6592" w:rsidRDefault="009E6592" w:rsidP="009E6592">
      <w:r>
        <w:rPr>
          <w:noProof/>
        </w:rPr>
        <w:drawing>
          <wp:inline distT="0" distB="0" distL="0" distR="0" wp14:anchorId="4FAD157C" wp14:editId="5FB130ED">
            <wp:extent cx="1885714" cy="600000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885714" cy="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592" w:rsidRDefault="009E6592" w:rsidP="009E6592">
      <w:pPr>
        <w:pStyle w:val="Heading2"/>
      </w:pPr>
      <w:r w:rsidRPr="00680528">
        <w:rPr>
          <w:highlight w:val="yellow"/>
        </w:rPr>
        <w:t>Gatorade Zero- Glacier Cherry</w:t>
      </w:r>
    </w:p>
    <w:p w:rsidR="009E6592" w:rsidRDefault="009E6592" w:rsidP="009E6592">
      <w:r>
        <w:rPr>
          <w:noProof/>
        </w:rPr>
        <w:drawing>
          <wp:inline distT="0" distB="0" distL="0" distR="0" wp14:anchorId="4A65632E" wp14:editId="7FC424C1">
            <wp:extent cx="3200400" cy="7816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78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592" w:rsidRDefault="009E6592" w:rsidP="009E6592">
      <w:pPr>
        <w:pStyle w:val="Heading2"/>
      </w:pPr>
      <w:r w:rsidRPr="00680528">
        <w:rPr>
          <w:highlight w:val="yellow"/>
        </w:rPr>
        <w:t>Gatorade Zero- Glacier Freeze</w:t>
      </w:r>
    </w:p>
    <w:p w:rsidR="009E6592" w:rsidRDefault="009E6592" w:rsidP="009E6592">
      <w:r>
        <w:rPr>
          <w:noProof/>
        </w:rPr>
        <w:drawing>
          <wp:inline distT="0" distB="0" distL="0" distR="0" wp14:anchorId="5FB9B6D2" wp14:editId="3ED92951">
            <wp:extent cx="3200400" cy="5562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5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592" w:rsidRDefault="001268F7" w:rsidP="001268F7">
      <w:pPr>
        <w:pStyle w:val="Heading2"/>
      </w:pPr>
      <w:r w:rsidRPr="00680528">
        <w:rPr>
          <w:highlight w:val="yellow"/>
        </w:rPr>
        <w:t>Switch- Grape</w:t>
      </w:r>
    </w:p>
    <w:p w:rsidR="001268F7" w:rsidRDefault="001268F7" w:rsidP="001268F7">
      <w:r>
        <w:rPr>
          <w:noProof/>
        </w:rPr>
        <w:drawing>
          <wp:inline distT="0" distB="0" distL="0" distR="0" wp14:anchorId="07D6A8F9" wp14:editId="17ED66B9">
            <wp:extent cx="2580952" cy="933333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580952" cy="9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68F7" w:rsidRDefault="001268F7" w:rsidP="001268F7">
      <w:pPr>
        <w:pStyle w:val="Heading2"/>
      </w:pPr>
      <w:r w:rsidRPr="00680528">
        <w:rPr>
          <w:highlight w:val="yellow"/>
        </w:rPr>
        <w:t>Switch- Fruit Punch</w:t>
      </w:r>
    </w:p>
    <w:p w:rsidR="001268F7" w:rsidRDefault="008A24AD" w:rsidP="001268F7">
      <w:r>
        <w:rPr>
          <w:noProof/>
        </w:rPr>
        <w:drawing>
          <wp:inline distT="0" distB="0" distL="0" distR="0" wp14:anchorId="38CDB4C6" wp14:editId="0D11789F">
            <wp:extent cx="2447619" cy="94285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447619" cy="9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4AD" w:rsidRDefault="008A24AD" w:rsidP="008A24AD">
      <w:pPr>
        <w:pStyle w:val="Heading2"/>
      </w:pPr>
      <w:r w:rsidRPr="00680528">
        <w:rPr>
          <w:highlight w:val="yellow"/>
        </w:rPr>
        <w:t>Switch- Kiwi Berry</w:t>
      </w:r>
    </w:p>
    <w:p w:rsidR="008A24AD" w:rsidRDefault="008A24AD" w:rsidP="008A24AD">
      <w:r>
        <w:rPr>
          <w:noProof/>
        </w:rPr>
        <w:drawing>
          <wp:inline distT="0" distB="0" distL="0" distR="0" wp14:anchorId="362A0F6A" wp14:editId="2E7AE7D0">
            <wp:extent cx="2609524" cy="866667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609524" cy="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4AD" w:rsidRDefault="008A24AD" w:rsidP="008A24AD">
      <w:pPr>
        <w:pStyle w:val="Heading2"/>
      </w:pPr>
      <w:r w:rsidRPr="00680528">
        <w:rPr>
          <w:highlight w:val="yellow"/>
        </w:rPr>
        <w:t>Switch- Lemon Lime</w:t>
      </w:r>
    </w:p>
    <w:p w:rsidR="008A24AD" w:rsidRDefault="008A24AD" w:rsidP="008A24AD">
      <w:r>
        <w:rPr>
          <w:noProof/>
        </w:rPr>
        <w:drawing>
          <wp:inline distT="0" distB="0" distL="0" distR="0" wp14:anchorId="2D0FB799" wp14:editId="6047D98F">
            <wp:extent cx="2590476" cy="92381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590476" cy="9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4AD" w:rsidRDefault="008A24AD" w:rsidP="008A24AD">
      <w:pPr>
        <w:pStyle w:val="Heading2"/>
      </w:pPr>
      <w:r w:rsidRPr="00680528">
        <w:rPr>
          <w:highlight w:val="yellow"/>
        </w:rPr>
        <w:t>Switch- Watermelon Strawberry</w:t>
      </w:r>
    </w:p>
    <w:p w:rsidR="008A24AD" w:rsidRDefault="008A24AD" w:rsidP="008A24AD">
      <w:r>
        <w:rPr>
          <w:noProof/>
        </w:rPr>
        <w:drawing>
          <wp:inline distT="0" distB="0" distL="0" distR="0" wp14:anchorId="14E11108" wp14:editId="7491EDF8">
            <wp:extent cx="2876190" cy="885714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876190" cy="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4AD" w:rsidRDefault="008A24AD" w:rsidP="008A24AD">
      <w:pPr>
        <w:pStyle w:val="Heading2"/>
      </w:pPr>
      <w:r w:rsidRPr="00680528">
        <w:rPr>
          <w:highlight w:val="yellow"/>
        </w:rPr>
        <w:t>Switch- Black Cherry</w:t>
      </w:r>
    </w:p>
    <w:p w:rsidR="008A24AD" w:rsidRDefault="008A24AD" w:rsidP="008A24AD">
      <w:r>
        <w:rPr>
          <w:noProof/>
        </w:rPr>
        <w:drawing>
          <wp:inline distT="0" distB="0" distL="0" distR="0" wp14:anchorId="45287BF7" wp14:editId="6044DF70">
            <wp:extent cx="2457143" cy="866667"/>
            <wp:effectExtent l="0" t="0" r="63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457143" cy="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4AD" w:rsidRDefault="008A24AD" w:rsidP="008A24AD">
      <w:pPr>
        <w:pStyle w:val="Heading2"/>
      </w:pPr>
      <w:r w:rsidRPr="00680528">
        <w:rPr>
          <w:highlight w:val="yellow"/>
        </w:rPr>
        <w:t>Switch- Orange Tangerine</w:t>
      </w:r>
    </w:p>
    <w:p w:rsidR="008A24AD" w:rsidRDefault="008A24AD" w:rsidP="008A24AD">
      <w:r>
        <w:rPr>
          <w:noProof/>
        </w:rPr>
        <w:drawing>
          <wp:inline distT="0" distB="0" distL="0" distR="0" wp14:anchorId="1D8E492D" wp14:editId="0D9F13E4">
            <wp:extent cx="2514286" cy="1000000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514286" cy="10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4AD" w:rsidRDefault="008A24AD" w:rsidP="008A24AD">
      <w:pPr>
        <w:pStyle w:val="Heading2"/>
      </w:pPr>
      <w:r w:rsidRPr="00680528">
        <w:rPr>
          <w:highlight w:val="yellow"/>
        </w:rPr>
        <w:t>Switch- Hardcore Apple</w:t>
      </w:r>
    </w:p>
    <w:p w:rsidR="008A24AD" w:rsidRDefault="008A24AD" w:rsidP="008A24AD">
      <w:r>
        <w:rPr>
          <w:noProof/>
        </w:rPr>
        <w:drawing>
          <wp:inline distT="0" distB="0" distL="0" distR="0" wp14:anchorId="60B31DA9" wp14:editId="04440AFC">
            <wp:extent cx="2552381" cy="723810"/>
            <wp:effectExtent l="0" t="0" r="635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552381" cy="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4AD" w:rsidRDefault="006506EB" w:rsidP="008A24AD">
      <w:pPr>
        <w:pStyle w:val="Heading2"/>
      </w:pPr>
      <w:r w:rsidRPr="00680528">
        <w:rPr>
          <w:highlight w:val="yellow"/>
        </w:rPr>
        <w:t>Switch- Tropical Pineapple</w:t>
      </w:r>
    </w:p>
    <w:p w:rsidR="006506EB" w:rsidRDefault="006506EB" w:rsidP="006506EB">
      <w:r>
        <w:rPr>
          <w:noProof/>
        </w:rPr>
        <w:drawing>
          <wp:inline distT="0" distB="0" distL="0" distR="0" wp14:anchorId="74D59E57" wp14:editId="243B9BDF">
            <wp:extent cx="3200400" cy="609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205351" cy="610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6EB" w:rsidRDefault="006506EB" w:rsidP="006506EB">
      <w:pPr>
        <w:pStyle w:val="Heading2"/>
      </w:pPr>
      <w:r w:rsidRPr="00680528">
        <w:rPr>
          <w:highlight w:val="yellow"/>
        </w:rPr>
        <w:t>Snapple- Fruit Punch</w:t>
      </w:r>
    </w:p>
    <w:p w:rsidR="006506EB" w:rsidRDefault="006506EB" w:rsidP="006506EB">
      <w:r>
        <w:rPr>
          <w:noProof/>
        </w:rPr>
        <w:drawing>
          <wp:inline distT="0" distB="0" distL="0" distR="0" wp14:anchorId="2887F3BA" wp14:editId="65E4BBA3">
            <wp:extent cx="1704975" cy="19050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705525" cy="190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6EB" w:rsidRDefault="006506EB" w:rsidP="006506EB">
      <w:pPr>
        <w:pStyle w:val="Heading2"/>
      </w:pPr>
      <w:r w:rsidRPr="00680528">
        <w:rPr>
          <w:highlight w:val="yellow"/>
        </w:rPr>
        <w:t>Snapple- Green Apple</w:t>
      </w:r>
    </w:p>
    <w:p w:rsidR="006506EB" w:rsidRDefault="006506EB" w:rsidP="006506EB">
      <w:r>
        <w:rPr>
          <w:noProof/>
        </w:rPr>
        <w:drawing>
          <wp:inline distT="0" distB="0" distL="0" distR="0" wp14:anchorId="5D55A856" wp14:editId="231C842A">
            <wp:extent cx="1380952" cy="164761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380952" cy="16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6EB" w:rsidRPr="00680528" w:rsidRDefault="006506EB" w:rsidP="006506EB">
      <w:pPr>
        <w:pStyle w:val="Heading2"/>
        <w:rPr>
          <w:highlight w:val="yellow"/>
        </w:rPr>
      </w:pPr>
      <w:r w:rsidRPr="00680528">
        <w:rPr>
          <w:highlight w:val="yellow"/>
        </w:rPr>
        <w:t>Red Diamond Tea- Sugar Free w/Splenda</w:t>
      </w:r>
    </w:p>
    <w:p w:rsidR="006506EB" w:rsidRPr="006506EB" w:rsidRDefault="006506EB" w:rsidP="006506EB">
      <w:r w:rsidRPr="00680528">
        <w:rPr>
          <w:noProof/>
          <w:highlight w:val="yellow"/>
        </w:rPr>
        <w:drawing>
          <wp:inline distT="0" distB="0" distL="0" distR="0" wp14:anchorId="3EF73274" wp14:editId="20AE9725">
            <wp:extent cx="3200400" cy="361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68F7" w:rsidRDefault="006506EB" w:rsidP="006506EB">
      <w:pPr>
        <w:pStyle w:val="Heading2"/>
      </w:pPr>
      <w:r w:rsidRPr="00680528">
        <w:rPr>
          <w:highlight w:val="yellow"/>
        </w:rPr>
        <w:t>JB’s Tea- Decaf Mango Peach</w:t>
      </w:r>
    </w:p>
    <w:p w:rsidR="006506EB" w:rsidRDefault="00F8478C" w:rsidP="006506EB">
      <w:r>
        <w:rPr>
          <w:noProof/>
        </w:rPr>
        <w:drawing>
          <wp:inline distT="0" distB="0" distL="0" distR="0" wp14:anchorId="081E2FFF" wp14:editId="17B0494E">
            <wp:extent cx="3200400" cy="4286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78C" w:rsidRDefault="00F8478C" w:rsidP="00F8478C">
      <w:pPr>
        <w:pStyle w:val="Heading2"/>
      </w:pPr>
      <w:r w:rsidRPr="00680528">
        <w:rPr>
          <w:highlight w:val="yellow"/>
        </w:rPr>
        <w:t>JB’s Tea- Decaf Lemon</w:t>
      </w:r>
    </w:p>
    <w:p w:rsidR="00F8478C" w:rsidRPr="00F8478C" w:rsidRDefault="00F8478C" w:rsidP="00F8478C">
      <w:r>
        <w:rPr>
          <w:noProof/>
        </w:rPr>
        <w:drawing>
          <wp:inline distT="0" distB="0" distL="0" distR="0" wp14:anchorId="5724E7CE" wp14:editId="014E6CB5">
            <wp:extent cx="3200400" cy="4762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78C" w:rsidRDefault="00F8478C" w:rsidP="00F8478C">
      <w:pPr>
        <w:pStyle w:val="Heading2"/>
      </w:pPr>
      <w:r w:rsidRPr="00680528">
        <w:rPr>
          <w:highlight w:val="yellow"/>
        </w:rPr>
        <w:t>Chicken Bites</w:t>
      </w:r>
    </w:p>
    <w:p w:rsidR="00F8478C" w:rsidRDefault="00F8478C" w:rsidP="00F8478C">
      <w:pPr>
        <w:pStyle w:val="Heading2"/>
      </w:pPr>
      <w:r>
        <w:t xml:space="preserve"> Allergens: Milk and Wheat</w:t>
      </w:r>
    </w:p>
    <w:p w:rsidR="00F8478C" w:rsidRPr="00F8478C" w:rsidRDefault="00F8478C" w:rsidP="00F8478C">
      <w:r>
        <w:rPr>
          <w:noProof/>
        </w:rPr>
        <w:drawing>
          <wp:inline distT="0" distB="0" distL="0" distR="0" wp14:anchorId="2B4AE510" wp14:editId="7F602C80">
            <wp:extent cx="3200400" cy="11334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78C" w:rsidRDefault="00F8478C" w:rsidP="00F8478C">
      <w:pPr>
        <w:pStyle w:val="Heading2"/>
      </w:pPr>
      <w:r w:rsidRPr="00680528">
        <w:rPr>
          <w:highlight w:val="yellow"/>
        </w:rPr>
        <w:t>Ranchero Beef Steak</w:t>
      </w:r>
      <w:r w:rsidR="0014283A" w:rsidRPr="00680528">
        <w:rPr>
          <w:highlight w:val="yellow"/>
        </w:rPr>
        <w:t xml:space="preserve"> &amp; Cheese Tornado</w:t>
      </w:r>
      <w:r>
        <w:t xml:space="preserve"> </w:t>
      </w:r>
    </w:p>
    <w:p w:rsidR="00F8478C" w:rsidRDefault="00F8478C" w:rsidP="00F8478C">
      <w:pPr>
        <w:pStyle w:val="Heading2"/>
      </w:pPr>
      <w:r>
        <w:t>Allergens: Wheat, Soy, and Milk</w:t>
      </w:r>
    </w:p>
    <w:p w:rsidR="00F8478C" w:rsidRDefault="00F8478C" w:rsidP="00F8478C">
      <w:r>
        <w:rPr>
          <w:noProof/>
        </w:rPr>
        <w:drawing>
          <wp:inline distT="0" distB="0" distL="0" distR="0" wp14:anchorId="31F78DFE" wp14:editId="5E870D4B">
            <wp:extent cx="3200400" cy="1424940"/>
            <wp:effectExtent l="0" t="0" r="0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83A" w:rsidRDefault="0014283A" w:rsidP="0014283A">
      <w:pPr>
        <w:pStyle w:val="Heading2"/>
      </w:pPr>
      <w:r w:rsidRPr="00680528">
        <w:rPr>
          <w:highlight w:val="yellow"/>
        </w:rPr>
        <w:t>Chicken Egg Roll</w:t>
      </w:r>
    </w:p>
    <w:p w:rsidR="0014283A" w:rsidRDefault="0014283A" w:rsidP="0014283A">
      <w:pPr>
        <w:pStyle w:val="Heading2"/>
      </w:pPr>
      <w:r>
        <w:t>Allergens: Milk, Eggs, Wheat, and Soy</w:t>
      </w:r>
    </w:p>
    <w:p w:rsidR="0014283A" w:rsidRDefault="0014283A" w:rsidP="0014283A">
      <w:r>
        <w:rPr>
          <w:noProof/>
        </w:rPr>
        <w:drawing>
          <wp:inline distT="0" distB="0" distL="0" distR="0" wp14:anchorId="50E74DD6" wp14:editId="27258802">
            <wp:extent cx="2666667" cy="2876190"/>
            <wp:effectExtent l="0" t="0" r="635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666667" cy="28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83A" w:rsidRDefault="0014283A" w:rsidP="0014283A">
      <w:pPr>
        <w:pStyle w:val="Heading2"/>
      </w:pPr>
      <w:r w:rsidRPr="00680528">
        <w:rPr>
          <w:highlight w:val="yellow"/>
        </w:rPr>
        <w:t>Sweet &amp; Sour Sauce Packet</w:t>
      </w:r>
    </w:p>
    <w:p w:rsidR="0014283A" w:rsidRDefault="0014283A" w:rsidP="0014283A">
      <w:r>
        <w:rPr>
          <w:noProof/>
        </w:rPr>
        <w:drawing>
          <wp:inline distT="0" distB="0" distL="0" distR="0" wp14:anchorId="6860EDDF" wp14:editId="0CA42CB3">
            <wp:extent cx="2533333" cy="552381"/>
            <wp:effectExtent l="0" t="0" r="635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533333" cy="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83A" w:rsidRDefault="0014283A" w:rsidP="0014283A">
      <w:pPr>
        <w:pStyle w:val="Heading2"/>
      </w:pPr>
      <w:r w:rsidRPr="00680528">
        <w:rPr>
          <w:highlight w:val="yellow"/>
        </w:rPr>
        <w:t>Chicken Corn Dog</w:t>
      </w:r>
    </w:p>
    <w:p w:rsidR="0014283A" w:rsidRDefault="0014283A" w:rsidP="0014283A">
      <w:pPr>
        <w:pStyle w:val="Heading2"/>
      </w:pPr>
      <w:r>
        <w:t>Allergens: Wheat, Soy, eggs, and Gluten</w:t>
      </w:r>
    </w:p>
    <w:p w:rsidR="0014283A" w:rsidRDefault="0014283A" w:rsidP="0014283A">
      <w:r>
        <w:rPr>
          <w:noProof/>
        </w:rPr>
        <w:drawing>
          <wp:inline distT="0" distB="0" distL="0" distR="0" wp14:anchorId="4454DB7E" wp14:editId="37F9EBB2">
            <wp:extent cx="3200400" cy="124142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83A" w:rsidRDefault="0014283A" w:rsidP="0014283A">
      <w:pPr>
        <w:pStyle w:val="Heading2"/>
      </w:pPr>
      <w:r w:rsidRPr="00680528">
        <w:rPr>
          <w:highlight w:val="yellow"/>
        </w:rPr>
        <w:t>Yellow Mustard Packet</w:t>
      </w:r>
    </w:p>
    <w:p w:rsidR="0014283A" w:rsidRDefault="0014283A" w:rsidP="0014283A">
      <w:r>
        <w:rPr>
          <w:noProof/>
        </w:rPr>
        <w:drawing>
          <wp:inline distT="0" distB="0" distL="0" distR="0" wp14:anchorId="1C703494" wp14:editId="53CB39D0">
            <wp:extent cx="3200400" cy="38290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8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83A" w:rsidRDefault="0014283A" w:rsidP="0014283A">
      <w:pPr>
        <w:pStyle w:val="Heading2"/>
      </w:pPr>
      <w:r w:rsidRPr="00680528">
        <w:rPr>
          <w:highlight w:val="yellow"/>
        </w:rPr>
        <w:t>Deep Groove Crinkle Fries</w:t>
      </w:r>
    </w:p>
    <w:p w:rsidR="0014283A" w:rsidRDefault="0014283A" w:rsidP="0014283A">
      <w:r>
        <w:rPr>
          <w:noProof/>
        </w:rPr>
        <w:drawing>
          <wp:inline distT="0" distB="0" distL="0" distR="0" wp14:anchorId="0C8FCB6E" wp14:editId="46B8D65D">
            <wp:extent cx="2162175" cy="10858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163366" cy="108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71B" w:rsidRDefault="0004171B" w:rsidP="0004171B">
      <w:pPr>
        <w:pStyle w:val="Heading2"/>
      </w:pPr>
      <w:r w:rsidRPr="00680528">
        <w:rPr>
          <w:highlight w:val="yellow"/>
        </w:rPr>
        <w:t>Tomato Ketchup Packet</w:t>
      </w:r>
    </w:p>
    <w:p w:rsidR="0004171B" w:rsidRDefault="0004171B" w:rsidP="0004171B">
      <w:r>
        <w:rPr>
          <w:noProof/>
        </w:rPr>
        <w:drawing>
          <wp:inline distT="0" distB="0" distL="0" distR="0" wp14:anchorId="78FE1249" wp14:editId="4C7F332D">
            <wp:extent cx="3200400" cy="64960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4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71B" w:rsidRDefault="0004171B" w:rsidP="0004171B">
      <w:pPr>
        <w:pStyle w:val="Heading2"/>
      </w:pPr>
      <w:r w:rsidRPr="00680528">
        <w:rPr>
          <w:highlight w:val="yellow"/>
        </w:rPr>
        <w:t>Tater Tots</w:t>
      </w:r>
    </w:p>
    <w:p w:rsidR="0004171B" w:rsidRDefault="0004171B" w:rsidP="0004171B">
      <w:r>
        <w:rPr>
          <w:noProof/>
        </w:rPr>
        <w:drawing>
          <wp:inline distT="0" distB="0" distL="0" distR="0" wp14:anchorId="31E20CFF" wp14:editId="0EF97D4F">
            <wp:extent cx="3019048" cy="733333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019048" cy="7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71B" w:rsidRDefault="0004171B" w:rsidP="0004171B">
      <w:pPr>
        <w:pStyle w:val="Heading2"/>
      </w:pPr>
      <w:proofErr w:type="spellStart"/>
      <w:r w:rsidRPr="00680528">
        <w:rPr>
          <w:highlight w:val="yellow"/>
        </w:rPr>
        <w:t>Hashbrown</w:t>
      </w:r>
      <w:proofErr w:type="spellEnd"/>
      <w:r w:rsidRPr="00680528">
        <w:rPr>
          <w:highlight w:val="yellow"/>
        </w:rPr>
        <w:t xml:space="preserve"> Rounds</w:t>
      </w:r>
    </w:p>
    <w:p w:rsidR="0004171B" w:rsidRDefault="0004171B" w:rsidP="0004171B">
      <w:r>
        <w:rPr>
          <w:noProof/>
        </w:rPr>
        <w:drawing>
          <wp:inline distT="0" distB="0" distL="0" distR="0" wp14:anchorId="040B8665" wp14:editId="40E260CA">
            <wp:extent cx="2657143" cy="63809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657143" cy="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71B" w:rsidRDefault="0004171B" w:rsidP="0004171B">
      <w:pPr>
        <w:pStyle w:val="Heading2"/>
      </w:pPr>
      <w:r w:rsidRPr="00680528">
        <w:rPr>
          <w:highlight w:val="yellow"/>
        </w:rPr>
        <w:t>Bosco Cheese Breadstick</w:t>
      </w:r>
    </w:p>
    <w:p w:rsidR="0004171B" w:rsidRPr="0004171B" w:rsidRDefault="0004171B" w:rsidP="0004171B">
      <w:pPr>
        <w:pStyle w:val="Heading2"/>
      </w:pPr>
      <w:r>
        <w:t>Allergens: Milk and Wheat</w:t>
      </w:r>
    </w:p>
    <w:p w:rsidR="0004171B" w:rsidRDefault="0004171B" w:rsidP="0004171B">
      <w:r>
        <w:rPr>
          <w:noProof/>
        </w:rPr>
        <w:drawing>
          <wp:inline distT="0" distB="0" distL="0" distR="0" wp14:anchorId="79245E88" wp14:editId="4F8FE148">
            <wp:extent cx="3200400" cy="11525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0691" w:rsidRDefault="00C10691" w:rsidP="00C10691">
      <w:pPr>
        <w:pStyle w:val="Heading2"/>
      </w:pPr>
      <w:r w:rsidRPr="00680528">
        <w:rPr>
          <w:highlight w:val="yellow"/>
        </w:rPr>
        <w:t>Hershey’s Fat Free Chocolate Milk</w:t>
      </w:r>
    </w:p>
    <w:p w:rsidR="00C10691" w:rsidRPr="00C10691" w:rsidRDefault="00C10691" w:rsidP="00C10691">
      <w:pPr>
        <w:pStyle w:val="Heading2"/>
      </w:pPr>
      <w:r>
        <w:t>Allergens: Milk</w:t>
      </w:r>
    </w:p>
    <w:p w:rsidR="00C10691" w:rsidRDefault="00C10691" w:rsidP="00C10691">
      <w:pPr>
        <w:rPr>
          <w:rFonts w:ascii="Arial" w:hAnsi="Arial" w:cs="Arial"/>
          <w:color w:val="727272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727272"/>
          <w:sz w:val="27"/>
          <w:szCs w:val="27"/>
          <w:shd w:val="clear" w:color="auto" w:fill="FFFFFF"/>
        </w:rPr>
        <w:t>Skim Milk, Sugar, Contains Less Than 1% Of Cocoa, Cocoa Processed With Alkali, Cellulose Gel, Natural Flavor, Carrageenan, Salt, Pectin, Vanillin, Artificial Flavor, Dextrose, Vitamin A Palmitate And Vitamin D3.</w:t>
      </w:r>
    </w:p>
    <w:p w:rsidR="002F5CB5" w:rsidRDefault="002F5CB5" w:rsidP="002F5CB5">
      <w:pPr>
        <w:pStyle w:val="Heading2"/>
      </w:pPr>
      <w:bookmarkStart w:id="0" w:name="_GoBack"/>
      <w:bookmarkEnd w:id="0"/>
      <w:r w:rsidRPr="00680528">
        <w:rPr>
          <w:highlight w:val="yellow"/>
        </w:rPr>
        <w:t>Whole Grain Brownie</w:t>
      </w:r>
    </w:p>
    <w:p w:rsidR="002F5CB5" w:rsidRDefault="002F5CB5" w:rsidP="002F5CB5">
      <w:pPr>
        <w:pStyle w:val="Heading2"/>
      </w:pPr>
      <w:r>
        <w:t>Allergens: Wheat, Milk, Egg, and Soy</w:t>
      </w:r>
    </w:p>
    <w:p w:rsidR="002F5CB5" w:rsidRPr="002F5CB5" w:rsidRDefault="002F5CB5" w:rsidP="002F5CB5">
      <w:r>
        <w:rPr>
          <w:noProof/>
        </w:rPr>
        <w:drawing>
          <wp:inline distT="0" distB="0" distL="0" distR="0" wp14:anchorId="48F554A0" wp14:editId="26038B01">
            <wp:extent cx="3200400" cy="68580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5CB5" w:rsidRPr="002F5CB5" w:rsidSect="00D81230">
      <w:headerReference w:type="even" r:id="rId78"/>
      <w:headerReference w:type="default" r:id="rId79"/>
      <w:footerReference w:type="even" r:id="rId80"/>
      <w:footerReference w:type="default" r:id="rId81"/>
      <w:headerReference w:type="first" r:id="rId82"/>
      <w:footerReference w:type="first" r:id="rId83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6066" w:rsidRDefault="00186066" w:rsidP="00186066">
      <w:pPr>
        <w:spacing w:after="0" w:line="240" w:lineRule="auto"/>
      </w:pPr>
      <w:r>
        <w:separator/>
      </w:r>
    </w:p>
  </w:endnote>
  <w:endnote w:type="continuationSeparator" w:id="0">
    <w:p w:rsidR="00186066" w:rsidRDefault="00186066" w:rsidP="001860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066" w:rsidRDefault="001860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066" w:rsidRDefault="00186066">
    <w:pPr>
      <w:pStyle w:val="Footer"/>
    </w:pPr>
    <w:r>
      <w:t xml:space="preserve">20-21 School Year </w:t>
    </w:r>
    <w:r>
      <w:fldChar w:fldCharType="begin"/>
    </w:r>
    <w:r>
      <w:instrText xml:space="preserve"> DATE \@ "M/d/yyyy h:mm am/pm" </w:instrText>
    </w:r>
    <w:r>
      <w:fldChar w:fldCharType="separate"/>
    </w:r>
    <w:r w:rsidR="00680528">
      <w:rPr>
        <w:noProof/>
      </w:rPr>
      <w:t>7/24/2020 1:32 PM</w:t>
    </w:r>
    <w:r>
      <w:fldChar w:fldCharType="end"/>
    </w:r>
  </w:p>
  <w:p w:rsidR="00186066" w:rsidRDefault="001860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066" w:rsidRDefault="001860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6066" w:rsidRDefault="00186066" w:rsidP="00186066">
      <w:pPr>
        <w:spacing w:after="0" w:line="240" w:lineRule="auto"/>
      </w:pPr>
      <w:r>
        <w:separator/>
      </w:r>
    </w:p>
  </w:footnote>
  <w:footnote w:type="continuationSeparator" w:id="0">
    <w:p w:rsidR="00186066" w:rsidRDefault="00186066" w:rsidP="001860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066" w:rsidRDefault="001860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066" w:rsidRDefault="001860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066" w:rsidRDefault="001860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NzQzNzM1sjAyMjVT0lEKTi0uzszPAykwrgUAAU0++CwAAAA="/>
  </w:docVars>
  <w:rsids>
    <w:rsidRoot w:val="00D81230"/>
    <w:rsid w:val="0004171B"/>
    <w:rsid w:val="000B78E6"/>
    <w:rsid w:val="001268F7"/>
    <w:rsid w:val="0014283A"/>
    <w:rsid w:val="00186066"/>
    <w:rsid w:val="002F5CB5"/>
    <w:rsid w:val="00381717"/>
    <w:rsid w:val="00457E77"/>
    <w:rsid w:val="006506EB"/>
    <w:rsid w:val="00680528"/>
    <w:rsid w:val="00735B71"/>
    <w:rsid w:val="008A24AD"/>
    <w:rsid w:val="008E218E"/>
    <w:rsid w:val="009E6592"/>
    <w:rsid w:val="00A97844"/>
    <w:rsid w:val="00BA70AF"/>
    <w:rsid w:val="00C10691"/>
    <w:rsid w:val="00C24C7C"/>
    <w:rsid w:val="00CD5560"/>
    <w:rsid w:val="00D47B9E"/>
    <w:rsid w:val="00D81230"/>
    <w:rsid w:val="00DF1794"/>
    <w:rsid w:val="00F739EC"/>
    <w:rsid w:val="00F84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49368DEC-C23E-42A0-8419-9DABEDF68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2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12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812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12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812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123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860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066"/>
  </w:style>
  <w:style w:type="paragraph" w:styleId="Footer">
    <w:name w:val="footer"/>
    <w:basedOn w:val="Normal"/>
    <w:link w:val="FooterChar"/>
    <w:uiPriority w:val="99"/>
    <w:unhideWhenUsed/>
    <w:rsid w:val="001860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0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84" Type="http://schemas.openxmlformats.org/officeDocument/2006/relationships/fontTable" Target="fontTable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header" Target="header2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header" Target="header3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footer" Target="footer1.xml"/><Relationship Id="rId85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header" Target="header1.xml"/><Relationship Id="rId8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A80929-7FE4-495C-8673-33D4C000E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06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roe ISD</Company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. Pue</dc:creator>
  <cp:keywords/>
  <dc:description/>
  <cp:lastModifiedBy>Karen M. Patterson</cp:lastModifiedBy>
  <cp:revision>2</cp:revision>
  <dcterms:created xsi:type="dcterms:W3CDTF">2020-07-24T18:37:00Z</dcterms:created>
  <dcterms:modified xsi:type="dcterms:W3CDTF">2020-07-24T18:37:00Z</dcterms:modified>
</cp:coreProperties>
</file>